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C0AB2" w14:textId="57DBCDF0" w:rsidR="00DE496D" w:rsidRPr="00602DC4" w:rsidRDefault="00BE6EB6" w:rsidP="00DE496D">
      <w:pPr>
        <w:spacing w:before="20" w:after="20" w:line="240" w:lineRule="auto"/>
        <w:jc w:val="center"/>
        <w:rPr>
          <w:rFonts w:ascii="Times New Roman" w:hAnsi="Times New Roman" w:cs="Times New Roman"/>
          <w:b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noProof/>
          <w:color w:val="000099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60128" behindDoc="0" locked="0" layoutInCell="1" allowOverlap="1" wp14:anchorId="12893DAF" wp14:editId="40FD7002">
                <wp:simplePos x="0" y="0"/>
                <wp:positionH relativeFrom="column">
                  <wp:posOffset>140335</wp:posOffset>
                </wp:positionH>
                <wp:positionV relativeFrom="paragraph">
                  <wp:posOffset>-246380</wp:posOffset>
                </wp:positionV>
                <wp:extent cx="984738" cy="226646"/>
                <wp:effectExtent l="0" t="0" r="25400" b="12065"/>
                <wp:wrapNone/>
                <wp:docPr id="140" name="Text Box 1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84738" cy="22664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1EE302" w14:textId="1F698967" w:rsidR="000471C7" w:rsidRPr="00C64B1B" w:rsidRDefault="000471C7" w:rsidP="00DE496D">
                            <w:pPr>
                              <w:pStyle w:val="Heading1"/>
                              <w:spacing w:before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2060"/>
                                <w:sz w:val="20"/>
                                <w:szCs w:val="20"/>
                              </w:rPr>
                            </w:pPr>
                            <w:bookmarkStart w:id="0" w:name="_QLGT.05"/>
                            <w:bookmarkEnd w:id="0"/>
                            <w:r w:rsidRPr="00C64B1B">
                              <w:rPr>
                                <w:rFonts w:ascii="Times New Roman" w:hAnsi="Times New Roman" w:cs="Times New Roman"/>
                                <w:b/>
                                <w:color w:val="002060"/>
                                <w:sz w:val="20"/>
                                <w:szCs w:val="20"/>
                              </w:rPr>
                              <w:t>QL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2060"/>
                                <w:sz w:val="20"/>
                                <w:szCs w:val="20"/>
                              </w:rPr>
                              <w:t>GT.0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2893DAF" id="_x0000_t202" coordsize="21600,21600" o:spt="202" path="m,l,21600r21600,l21600,xe">
                <v:stroke joinstyle="miter"/>
                <v:path gradientshapeok="t" o:connecttype="rect"/>
              </v:shapetype>
              <v:shape id="Text Box 140" o:spid="_x0000_s1026" type="#_x0000_t202" style="position:absolute;left:0;text-align:left;margin-left:11.05pt;margin-top:-19.4pt;width:77.55pt;height:17.85pt;z-index:251760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" fillcolor="white [3201]" strokeweight=".5pt">
                <v:textbox>
                  <w:txbxContent>
                    <w:p w14:paraId="771EE302" w14:textId="1F698967" w:rsidR="000471C7" w:rsidRPr="00C64B1B" w:rsidRDefault="000471C7" w:rsidP="00DE496D">
                      <w:pPr>
                        <w:pStyle w:val="Heading1"/>
                        <w:spacing w:before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002060"/>
                          <w:sz w:val="20"/>
                          <w:szCs w:val="20"/>
                        </w:rPr>
                      </w:pPr>
                      <w:bookmarkStart w:id="1" w:name="_QLGT.05"/>
                      <w:bookmarkEnd w:id="1"/>
                      <w:r w:rsidRPr="00C64B1B">
                        <w:rPr>
                          <w:rFonts w:ascii="Times New Roman" w:hAnsi="Times New Roman" w:cs="Times New Roman"/>
                          <w:b/>
                          <w:color w:val="002060"/>
                          <w:sz w:val="20"/>
                          <w:szCs w:val="20"/>
                        </w:rPr>
                        <w:t>QL</w:t>
                      </w:r>
                      <w:r>
                        <w:rPr>
                          <w:rFonts w:ascii="Times New Roman" w:hAnsi="Times New Roman" w:cs="Times New Roman"/>
                          <w:b/>
                          <w:color w:val="002060"/>
                          <w:sz w:val="20"/>
                          <w:szCs w:val="20"/>
                        </w:rPr>
                        <w:t>GT.05</w:t>
                      </w:r>
                    </w:p>
                  </w:txbxContent>
                </v:textbox>
              </v:shape>
            </w:pict>
          </mc:Fallback>
        </mc:AlternateContent>
      </w:r>
      <w:r w:rsidR="00DE496D" w:rsidRPr="00602DC4">
        <w:rPr>
          <w:rFonts w:ascii="Times New Roman" w:hAnsi="Times New Roman" w:cs="Times New Roman"/>
          <w:b/>
          <w:color w:val="000099"/>
          <w:sz w:val="26"/>
          <w:szCs w:val="26"/>
        </w:rPr>
        <w:t>CỘNG HÒA XÃ HỘI CHỦ NGHĨA VIỆT NAM</w:t>
      </w:r>
    </w:p>
    <w:p w14:paraId="06D2FA5A" w14:textId="77777777" w:rsidR="00DE496D" w:rsidRPr="00602DC4" w:rsidRDefault="00DE496D" w:rsidP="00DE496D">
      <w:pPr>
        <w:spacing w:before="20" w:after="20" w:line="240" w:lineRule="auto"/>
        <w:jc w:val="center"/>
        <w:rPr>
          <w:rFonts w:ascii="Times New Roman" w:hAnsi="Times New Roman" w:cs="Times New Roman"/>
          <w:b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b/>
          <w:color w:val="000099"/>
          <w:sz w:val="26"/>
          <w:szCs w:val="26"/>
        </w:rPr>
        <w:t>Độc lập - Tự do - Hạnh phúc</w:t>
      </w:r>
    </w:p>
    <w:p w14:paraId="66DAFE33" w14:textId="2079A5E5" w:rsidR="00DE496D" w:rsidRPr="00602DC4" w:rsidRDefault="00DE496D" w:rsidP="00DE496D">
      <w:pPr>
        <w:spacing w:before="40" w:after="40" w:line="288" w:lineRule="auto"/>
        <w:jc w:val="both"/>
        <w:rPr>
          <w:rFonts w:ascii="Times New Roman" w:hAnsi="Times New Roman" w:cs="Times New Roman"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noProof/>
          <w:color w:val="000099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59104" behindDoc="0" locked="0" layoutInCell="1" allowOverlap="1" wp14:anchorId="208CD505" wp14:editId="55D4E5D3">
                <wp:simplePos x="0" y="0"/>
                <wp:positionH relativeFrom="column">
                  <wp:posOffset>2056765</wp:posOffset>
                </wp:positionH>
                <wp:positionV relativeFrom="paragraph">
                  <wp:posOffset>7707</wp:posOffset>
                </wp:positionV>
                <wp:extent cx="1672225" cy="0"/>
                <wp:effectExtent l="0" t="0" r="23495" b="19050"/>
                <wp:wrapNone/>
                <wp:docPr id="142" name="Straight Connector 1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72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BB6FAFE" id="Straight Connector 142" o:spid="_x0000_s1026" style="position:absolute;z-index:251759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1.95pt,.6pt" to="293.6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</w:p>
    <w:p w14:paraId="7A56CA82" w14:textId="1E96220F" w:rsidR="00DE496D" w:rsidRPr="00602DC4" w:rsidRDefault="00DE496D" w:rsidP="00DE496D">
      <w:pPr>
        <w:pStyle w:val="Heading3"/>
        <w:spacing w:before="20" w:after="20" w:line="240" w:lineRule="auto"/>
        <w:jc w:val="center"/>
        <w:rPr>
          <w:rFonts w:ascii="Times New Roman" w:hAnsi="Times New Roman" w:cs="Times New Roman"/>
          <w:b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b/>
          <w:color w:val="000099"/>
          <w:sz w:val="26"/>
          <w:szCs w:val="26"/>
        </w:rPr>
        <w:t>ĐƠN ĐỀ NGHỊ HỦY THỰC HIỆN NHIỆM VỤ</w:t>
      </w:r>
    </w:p>
    <w:p w14:paraId="6EA3D137" w14:textId="340B450E" w:rsidR="00DE496D" w:rsidRPr="00602DC4" w:rsidRDefault="00DE496D" w:rsidP="00DE496D">
      <w:pPr>
        <w:pStyle w:val="Heading3"/>
        <w:spacing w:before="20" w:after="20" w:line="240" w:lineRule="auto"/>
        <w:jc w:val="center"/>
        <w:rPr>
          <w:rFonts w:ascii="Times New Roman" w:hAnsi="Times New Roman" w:cs="Times New Roman"/>
          <w:b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b/>
          <w:color w:val="000099"/>
          <w:sz w:val="26"/>
          <w:szCs w:val="26"/>
        </w:rPr>
        <w:t>BIÊN SOẠ</w:t>
      </w:r>
      <w:r w:rsidR="003F1C4E" w:rsidRPr="00602DC4">
        <w:rPr>
          <w:rFonts w:ascii="Times New Roman" w:hAnsi="Times New Roman" w:cs="Times New Roman"/>
          <w:b/>
          <w:color w:val="000099"/>
          <w:sz w:val="26"/>
          <w:szCs w:val="26"/>
        </w:rPr>
        <w:t>N GIÁO TRÌNH/</w:t>
      </w:r>
      <w:r w:rsidRPr="00602DC4">
        <w:rPr>
          <w:rFonts w:ascii="Times New Roman" w:hAnsi="Times New Roman" w:cs="Times New Roman"/>
          <w:b/>
          <w:color w:val="000099"/>
          <w:sz w:val="26"/>
          <w:szCs w:val="26"/>
        </w:rPr>
        <w:t xml:space="preserve"> TÀI LIỆU</w:t>
      </w:r>
      <w:r w:rsidR="00DB03DB" w:rsidRPr="00602DC4">
        <w:rPr>
          <w:rFonts w:ascii="Times New Roman" w:hAnsi="Times New Roman" w:cs="Times New Roman"/>
          <w:b/>
          <w:color w:val="000099"/>
          <w:sz w:val="26"/>
          <w:szCs w:val="26"/>
        </w:rPr>
        <w:t xml:space="preserve"> THAM KHẢO</w:t>
      </w:r>
    </w:p>
    <w:p w14:paraId="1D9E0BB7" w14:textId="77777777" w:rsidR="00DE496D" w:rsidRPr="00602DC4" w:rsidRDefault="00DE496D" w:rsidP="00DE496D">
      <w:pPr>
        <w:spacing w:before="40" w:after="40" w:line="288" w:lineRule="auto"/>
        <w:jc w:val="both"/>
        <w:rPr>
          <w:rFonts w:ascii="Times New Roman" w:hAnsi="Times New Roman" w:cs="Times New Roman"/>
          <w:color w:val="000099"/>
          <w:sz w:val="26"/>
          <w:szCs w:val="26"/>
        </w:rPr>
      </w:pPr>
    </w:p>
    <w:p w14:paraId="53343223" w14:textId="77777777" w:rsidR="00DE496D" w:rsidRPr="00602DC4" w:rsidRDefault="00DE496D" w:rsidP="00DE496D">
      <w:pPr>
        <w:spacing w:before="20" w:after="20" w:line="240" w:lineRule="auto"/>
        <w:ind w:left="2268" w:hanging="567"/>
        <w:rPr>
          <w:rFonts w:ascii="Times New Roman" w:hAnsi="Times New Roman" w:cs="Times New Roman"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color w:val="000099"/>
          <w:sz w:val="26"/>
          <w:szCs w:val="26"/>
        </w:rPr>
        <w:t xml:space="preserve">Kính gửi: </w:t>
      </w:r>
    </w:p>
    <w:p w14:paraId="14744D92" w14:textId="77777777" w:rsidR="00DE496D" w:rsidRPr="00602DC4" w:rsidRDefault="00DE496D" w:rsidP="00DE496D">
      <w:pPr>
        <w:spacing w:before="20" w:after="20" w:line="240" w:lineRule="auto"/>
        <w:ind w:left="2727" w:hanging="567"/>
        <w:rPr>
          <w:rFonts w:ascii="Times New Roman" w:hAnsi="Times New Roman" w:cs="Times New Roman"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color w:val="000099"/>
          <w:sz w:val="26"/>
          <w:szCs w:val="26"/>
        </w:rPr>
        <w:t>- Ban Giám hiệu Trường Đại học Hàng hải Việt Nam;</w:t>
      </w:r>
    </w:p>
    <w:p w14:paraId="4CD0A03F" w14:textId="77777777" w:rsidR="00DE496D" w:rsidRPr="00602DC4" w:rsidRDefault="00DE496D" w:rsidP="00DE496D">
      <w:pPr>
        <w:spacing w:before="20" w:after="20" w:line="240" w:lineRule="auto"/>
        <w:ind w:left="2727" w:hanging="567"/>
        <w:rPr>
          <w:rFonts w:ascii="Times New Roman" w:hAnsi="Times New Roman" w:cs="Times New Roman"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color w:val="000099"/>
          <w:sz w:val="26"/>
          <w:szCs w:val="26"/>
        </w:rPr>
        <w:t>- Phòng Khoa học - Công nghệ.</w:t>
      </w:r>
    </w:p>
    <w:p w14:paraId="7AA0724A" w14:textId="77777777" w:rsidR="00DE496D" w:rsidRPr="00602DC4" w:rsidRDefault="00DE496D" w:rsidP="00DE496D">
      <w:pPr>
        <w:spacing w:before="40" w:after="40" w:line="288" w:lineRule="auto"/>
        <w:jc w:val="both"/>
        <w:rPr>
          <w:rFonts w:ascii="Times New Roman" w:hAnsi="Times New Roman" w:cs="Times New Roman"/>
          <w:color w:val="000099"/>
          <w:sz w:val="26"/>
          <w:szCs w:val="26"/>
        </w:rPr>
      </w:pPr>
    </w:p>
    <w:p w14:paraId="784D862D" w14:textId="77777777" w:rsidR="00DE496D" w:rsidRPr="00602DC4" w:rsidRDefault="00DE496D" w:rsidP="00DE496D">
      <w:pPr>
        <w:tabs>
          <w:tab w:val="left" w:leader="dot" w:pos="8505"/>
        </w:tabs>
        <w:spacing w:before="40" w:after="40" w:line="288" w:lineRule="auto"/>
        <w:ind w:firstLine="284"/>
        <w:jc w:val="both"/>
        <w:rPr>
          <w:rFonts w:ascii="Times New Roman" w:hAnsi="Times New Roman" w:cs="Times New Roman"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color w:val="000099"/>
          <w:sz w:val="26"/>
          <w:szCs w:val="26"/>
        </w:rPr>
        <w:t xml:space="preserve">Tên tôi là: </w:t>
      </w:r>
      <w:r w:rsidRPr="00602DC4">
        <w:rPr>
          <w:rFonts w:ascii="Times New Roman" w:hAnsi="Times New Roman" w:cs="Times New Roman"/>
          <w:color w:val="000099"/>
          <w:sz w:val="26"/>
          <w:szCs w:val="26"/>
        </w:rPr>
        <w:tab/>
      </w:r>
    </w:p>
    <w:p w14:paraId="512171F2" w14:textId="77777777" w:rsidR="00DE496D" w:rsidRPr="00602DC4" w:rsidRDefault="00DE496D" w:rsidP="00DE496D">
      <w:pPr>
        <w:tabs>
          <w:tab w:val="left" w:leader="dot" w:pos="8505"/>
        </w:tabs>
        <w:spacing w:before="40" w:after="40" w:line="288" w:lineRule="auto"/>
        <w:ind w:firstLine="284"/>
        <w:jc w:val="both"/>
        <w:rPr>
          <w:rFonts w:ascii="Times New Roman" w:hAnsi="Times New Roman" w:cs="Times New Roman"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color w:val="000099"/>
          <w:sz w:val="26"/>
          <w:szCs w:val="26"/>
        </w:rPr>
        <w:t xml:space="preserve">Đơn vị công tác: </w:t>
      </w:r>
      <w:r w:rsidRPr="00602DC4">
        <w:rPr>
          <w:rFonts w:ascii="Times New Roman" w:hAnsi="Times New Roman" w:cs="Times New Roman"/>
          <w:color w:val="000099"/>
          <w:sz w:val="26"/>
          <w:szCs w:val="26"/>
        </w:rPr>
        <w:tab/>
      </w:r>
    </w:p>
    <w:p w14:paraId="0B1D25A9" w14:textId="5DA68A3D" w:rsidR="00DE496D" w:rsidRPr="00602DC4" w:rsidRDefault="00DE496D" w:rsidP="00DE496D">
      <w:pPr>
        <w:spacing w:before="40" w:after="40" w:line="288" w:lineRule="auto"/>
        <w:ind w:firstLine="284"/>
        <w:jc w:val="both"/>
        <w:rPr>
          <w:rFonts w:ascii="Times New Roman" w:hAnsi="Times New Roman" w:cs="Times New Roman"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color w:val="000099"/>
          <w:sz w:val="26"/>
          <w:szCs w:val="26"/>
        </w:rPr>
        <w:t xml:space="preserve">Chủ biên giáo trình/ </w:t>
      </w:r>
      <w:r w:rsidR="007554CD" w:rsidRPr="00602DC4">
        <w:rPr>
          <w:rFonts w:ascii="Times New Roman" w:hAnsi="Times New Roman" w:cs="Times New Roman"/>
          <w:color w:val="000099"/>
          <w:sz w:val="26"/>
          <w:szCs w:val="26"/>
        </w:rPr>
        <w:t>tài liệu tham khảo</w:t>
      </w:r>
      <w:r w:rsidRPr="00602DC4">
        <w:rPr>
          <w:rFonts w:ascii="Times New Roman" w:hAnsi="Times New Roman" w:cs="Times New Roman"/>
          <w:color w:val="000099"/>
          <w:sz w:val="26"/>
          <w:szCs w:val="26"/>
        </w:rPr>
        <w:t xml:space="preserve">: </w:t>
      </w:r>
    </w:p>
    <w:p w14:paraId="783A8894" w14:textId="77777777" w:rsidR="00DE496D" w:rsidRPr="00602DC4" w:rsidRDefault="00DE496D" w:rsidP="00DE496D">
      <w:pPr>
        <w:tabs>
          <w:tab w:val="left" w:leader="dot" w:pos="9072"/>
        </w:tabs>
        <w:spacing w:before="40" w:after="40" w:line="288" w:lineRule="auto"/>
        <w:ind w:firstLine="284"/>
        <w:jc w:val="both"/>
        <w:rPr>
          <w:rFonts w:ascii="Times New Roman" w:hAnsi="Times New Roman" w:cs="Times New Roman"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color w:val="000099"/>
          <w:sz w:val="26"/>
          <w:szCs w:val="26"/>
        </w:rPr>
        <w:tab/>
      </w:r>
    </w:p>
    <w:p w14:paraId="78967AD7" w14:textId="77777777" w:rsidR="00DE496D" w:rsidRPr="00602DC4" w:rsidRDefault="00DE496D" w:rsidP="00DE496D">
      <w:pPr>
        <w:tabs>
          <w:tab w:val="left" w:leader="dot" w:pos="8505"/>
        </w:tabs>
        <w:spacing w:before="40" w:after="40" w:line="288" w:lineRule="auto"/>
        <w:ind w:firstLine="284"/>
        <w:jc w:val="both"/>
        <w:rPr>
          <w:rFonts w:ascii="Times New Roman" w:hAnsi="Times New Roman" w:cs="Times New Roman"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color w:val="000099"/>
          <w:sz w:val="26"/>
          <w:szCs w:val="26"/>
        </w:rPr>
        <w:t xml:space="preserve">Mã số: </w:t>
      </w:r>
      <w:r w:rsidRPr="00602DC4">
        <w:rPr>
          <w:rFonts w:ascii="Times New Roman" w:hAnsi="Times New Roman" w:cs="Times New Roman"/>
          <w:color w:val="000099"/>
          <w:sz w:val="26"/>
          <w:szCs w:val="26"/>
        </w:rPr>
        <w:tab/>
      </w:r>
    </w:p>
    <w:p w14:paraId="3FF38BA8" w14:textId="77777777" w:rsidR="00DE496D" w:rsidRPr="00602DC4" w:rsidRDefault="00DE496D" w:rsidP="00DE496D">
      <w:pPr>
        <w:spacing w:before="40" w:after="40" w:line="288" w:lineRule="auto"/>
        <w:ind w:firstLine="284"/>
        <w:jc w:val="both"/>
        <w:rPr>
          <w:rFonts w:ascii="Times New Roman" w:hAnsi="Times New Roman" w:cs="Times New Roman"/>
          <w:i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i/>
          <w:color w:val="000099"/>
          <w:sz w:val="26"/>
          <w:szCs w:val="26"/>
        </w:rPr>
        <w:t>(theo Quyết định giao số    /QĐ-ĐHHHVN-KHCN ngày …/…/…. và Hợp đồng số ...../HĐ-BSGT ngày …/…/….)</w:t>
      </w:r>
    </w:p>
    <w:p w14:paraId="7D41881D" w14:textId="28A77B57" w:rsidR="00DE496D" w:rsidRPr="00602DC4" w:rsidRDefault="00DE496D" w:rsidP="00DE496D">
      <w:pPr>
        <w:tabs>
          <w:tab w:val="left" w:leader="dot" w:pos="8505"/>
        </w:tabs>
        <w:spacing w:before="40" w:after="40" w:line="288" w:lineRule="auto"/>
        <w:ind w:firstLine="284"/>
        <w:jc w:val="both"/>
        <w:rPr>
          <w:rFonts w:ascii="Times New Roman" w:hAnsi="Times New Roman" w:cs="Times New Roman"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color w:val="000099"/>
          <w:sz w:val="26"/>
          <w:szCs w:val="26"/>
        </w:rPr>
        <w:t xml:space="preserve">Xin hủy thực hiện biên soạn: </w:t>
      </w:r>
      <w:r w:rsidRPr="00602DC4">
        <w:rPr>
          <w:rFonts w:ascii="Times New Roman" w:hAnsi="Times New Roman" w:cs="Times New Roman"/>
          <w:color w:val="000099"/>
          <w:sz w:val="26"/>
          <w:szCs w:val="26"/>
        </w:rPr>
        <w:tab/>
      </w:r>
    </w:p>
    <w:p w14:paraId="560FC9CE" w14:textId="77777777" w:rsidR="00DE496D" w:rsidRPr="00602DC4" w:rsidRDefault="00DE496D" w:rsidP="00DE496D">
      <w:pPr>
        <w:spacing w:before="40" w:after="40" w:line="288" w:lineRule="auto"/>
        <w:ind w:firstLine="284"/>
        <w:jc w:val="both"/>
        <w:rPr>
          <w:rFonts w:ascii="Times New Roman" w:hAnsi="Times New Roman" w:cs="Times New Roman"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color w:val="000099"/>
          <w:sz w:val="26"/>
          <w:szCs w:val="26"/>
        </w:rPr>
        <w:t>Lý do:</w:t>
      </w:r>
    </w:p>
    <w:p w14:paraId="36BDB4AF" w14:textId="77777777" w:rsidR="00DE496D" w:rsidRPr="00602DC4" w:rsidRDefault="00DE496D" w:rsidP="00DE496D">
      <w:pPr>
        <w:tabs>
          <w:tab w:val="left" w:leader="dot" w:pos="9072"/>
        </w:tabs>
        <w:spacing w:before="40" w:after="40" w:line="288" w:lineRule="auto"/>
        <w:ind w:firstLine="284"/>
        <w:jc w:val="both"/>
        <w:rPr>
          <w:rFonts w:ascii="Times New Roman" w:hAnsi="Times New Roman" w:cs="Times New Roman"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color w:val="000099"/>
          <w:sz w:val="26"/>
          <w:szCs w:val="26"/>
        </w:rPr>
        <w:tab/>
      </w:r>
    </w:p>
    <w:p w14:paraId="26C9770A" w14:textId="77777777" w:rsidR="00DE496D" w:rsidRPr="00602DC4" w:rsidRDefault="00DE496D" w:rsidP="00DE496D">
      <w:pPr>
        <w:tabs>
          <w:tab w:val="left" w:leader="dot" w:pos="9072"/>
        </w:tabs>
        <w:spacing w:before="40" w:after="40" w:line="288" w:lineRule="auto"/>
        <w:ind w:firstLine="284"/>
        <w:jc w:val="both"/>
        <w:rPr>
          <w:rFonts w:ascii="Times New Roman" w:hAnsi="Times New Roman" w:cs="Times New Roman"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color w:val="000099"/>
          <w:sz w:val="26"/>
          <w:szCs w:val="26"/>
        </w:rPr>
        <w:tab/>
      </w:r>
    </w:p>
    <w:p w14:paraId="19E88FD4" w14:textId="77777777" w:rsidR="00DE496D" w:rsidRPr="00602DC4" w:rsidRDefault="00DE496D" w:rsidP="00DE496D">
      <w:pPr>
        <w:tabs>
          <w:tab w:val="left" w:leader="dot" w:pos="9072"/>
        </w:tabs>
        <w:spacing w:before="40" w:after="40" w:line="288" w:lineRule="auto"/>
        <w:ind w:firstLine="284"/>
        <w:jc w:val="both"/>
        <w:rPr>
          <w:rFonts w:ascii="Times New Roman" w:hAnsi="Times New Roman" w:cs="Times New Roman"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color w:val="000099"/>
          <w:sz w:val="26"/>
          <w:szCs w:val="26"/>
        </w:rPr>
        <w:tab/>
      </w:r>
    </w:p>
    <w:p w14:paraId="09E27FA7" w14:textId="77777777" w:rsidR="00DE496D" w:rsidRPr="00602DC4" w:rsidRDefault="00DE496D" w:rsidP="00DE496D">
      <w:pPr>
        <w:tabs>
          <w:tab w:val="left" w:leader="dot" w:pos="9072"/>
        </w:tabs>
        <w:spacing w:before="40" w:after="40" w:line="288" w:lineRule="auto"/>
        <w:ind w:firstLine="284"/>
        <w:jc w:val="both"/>
        <w:rPr>
          <w:rFonts w:ascii="Times New Roman" w:hAnsi="Times New Roman" w:cs="Times New Roman"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color w:val="000099"/>
          <w:sz w:val="26"/>
          <w:szCs w:val="26"/>
        </w:rPr>
        <w:tab/>
      </w:r>
    </w:p>
    <w:p w14:paraId="4AF63D64" w14:textId="77777777" w:rsidR="00DE496D" w:rsidRPr="00602DC4" w:rsidRDefault="00DE496D" w:rsidP="00DE496D">
      <w:pPr>
        <w:spacing w:before="40" w:after="40" w:line="288" w:lineRule="auto"/>
        <w:ind w:firstLine="284"/>
        <w:jc w:val="both"/>
        <w:rPr>
          <w:rFonts w:ascii="Times New Roman" w:hAnsi="Times New Roman" w:cs="Times New Roman"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color w:val="000099"/>
          <w:sz w:val="26"/>
          <w:szCs w:val="26"/>
        </w:rPr>
        <w:t>Trân trọng cảm ơn./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602DC4" w:rsidRPr="00602DC4" w14:paraId="11DAA144" w14:textId="77777777" w:rsidTr="00E437FC">
        <w:tc>
          <w:tcPr>
            <w:tcW w:w="4531" w:type="dxa"/>
          </w:tcPr>
          <w:p w14:paraId="639E0B9A" w14:textId="77777777" w:rsidR="00DE496D" w:rsidRPr="00602DC4" w:rsidRDefault="00DE496D" w:rsidP="00E437FC">
            <w:pPr>
              <w:spacing w:before="20" w:after="20"/>
              <w:jc w:val="center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</w:p>
          <w:p w14:paraId="413010D3" w14:textId="77777777" w:rsidR="00DE496D" w:rsidRPr="00602DC4" w:rsidRDefault="00DE496D" w:rsidP="00E437FC">
            <w:pPr>
              <w:spacing w:before="20" w:after="20"/>
              <w:jc w:val="center"/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  <w:t>XÁC NHẬN CỦA KHOA/VIỆN</w:t>
            </w:r>
          </w:p>
          <w:p w14:paraId="6C024E7C" w14:textId="77777777" w:rsidR="00DE496D" w:rsidRPr="00602DC4" w:rsidRDefault="00DE496D" w:rsidP="00E437FC">
            <w:pPr>
              <w:spacing w:before="20" w:after="20"/>
              <w:jc w:val="center"/>
              <w:rPr>
                <w:rFonts w:ascii="Times New Roman" w:hAnsi="Times New Roman" w:cs="Times New Roman"/>
                <w:i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i/>
                <w:color w:val="000099"/>
                <w:sz w:val="24"/>
                <w:szCs w:val="26"/>
              </w:rPr>
              <w:t>(Ký và ghi rõ họ tên)</w:t>
            </w:r>
          </w:p>
          <w:p w14:paraId="2F89D11A" w14:textId="77777777" w:rsidR="00DE496D" w:rsidRPr="00602DC4" w:rsidRDefault="00DE496D" w:rsidP="00E437FC">
            <w:pPr>
              <w:spacing w:before="20" w:after="20"/>
              <w:jc w:val="center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</w:p>
          <w:p w14:paraId="55279535" w14:textId="77777777" w:rsidR="00DE496D" w:rsidRPr="00602DC4" w:rsidRDefault="00DE496D" w:rsidP="00E437FC">
            <w:pPr>
              <w:spacing w:before="20" w:after="20"/>
              <w:jc w:val="center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</w:p>
          <w:p w14:paraId="6A93E605" w14:textId="77777777" w:rsidR="00DE496D" w:rsidRPr="00602DC4" w:rsidRDefault="00DE496D" w:rsidP="00E437FC">
            <w:pPr>
              <w:spacing w:before="20" w:after="20"/>
              <w:jc w:val="center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</w:p>
          <w:p w14:paraId="46EC50DE" w14:textId="77777777" w:rsidR="00DE496D" w:rsidRPr="00602DC4" w:rsidRDefault="00DE496D" w:rsidP="00E437FC">
            <w:pPr>
              <w:spacing w:before="20" w:after="20"/>
              <w:jc w:val="center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</w:p>
        </w:tc>
        <w:tc>
          <w:tcPr>
            <w:tcW w:w="4531" w:type="dxa"/>
          </w:tcPr>
          <w:p w14:paraId="72E72292" w14:textId="77777777" w:rsidR="00DE496D" w:rsidRPr="00602DC4" w:rsidRDefault="00DE496D" w:rsidP="00E437FC">
            <w:pPr>
              <w:spacing w:before="20" w:after="20"/>
              <w:jc w:val="center"/>
              <w:rPr>
                <w:rFonts w:ascii="Times New Roman" w:hAnsi="Times New Roman" w:cs="Times New Roman"/>
                <w:i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i/>
                <w:color w:val="000099"/>
                <w:sz w:val="26"/>
                <w:szCs w:val="26"/>
              </w:rPr>
              <w:t>Hải Phòng, ngày    tháng    năm 20…</w:t>
            </w:r>
          </w:p>
          <w:p w14:paraId="282637A6" w14:textId="77777777" w:rsidR="00DE496D" w:rsidRPr="00602DC4" w:rsidRDefault="00DE496D" w:rsidP="00E437FC">
            <w:pPr>
              <w:spacing w:before="20" w:after="20"/>
              <w:jc w:val="center"/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  <w:t>NGƯỜI LÀM ĐƠN</w:t>
            </w:r>
          </w:p>
          <w:p w14:paraId="5D31917A" w14:textId="77777777" w:rsidR="00DE496D" w:rsidRPr="00602DC4" w:rsidRDefault="00DE496D" w:rsidP="00E437FC">
            <w:pPr>
              <w:spacing w:before="20" w:after="20"/>
              <w:jc w:val="center"/>
              <w:rPr>
                <w:rFonts w:ascii="Times New Roman" w:hAnsi="Times New Roman" w:cs="Times New Roman"/>
                <w:i/>
                <w:color w:val="000099"/>
                <w:sz w:val="24"/>
                <w:szCs w:val="26"/>
              </w:rPr>
            </w:pPr>
            <w:r w:rsidRPr="00602DC4">
              <w:rPr>
                <w:rFonts w:ascii="Times New Roman" w:hAnsi="Times New Roman" w:cs="Times New Roman"/>
                <w:i/>
                <w:color w:val="000099"/>
                <w:sz w:val="24"/>
                <w:szCs w:val="26"/>
              </w:rPr>
              <w:t>(Ký và ghi rõ họ tên)</w:t>
            </w:r>
          </w:p>
          <w:p w14:paraId="51A6DBAC" w14:textId="77777777" w:rsidR="00DE496D" w:rsidRPr="00602DC4" w:rsidRDefault="00DE496D" w:rsidP="00E437FC">
            <w:pPr>
              <w:spacing w:before="20" w:after="20"/>
              <w:jc w:val="center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</w:p>
          <w:p w14:paraId="094633F9" w14:textId="77777777" w:rsidR="00DE496D" w:rsidRPr="00602DC4" w:rsidRDefault="00DE496D" w:rsidP="00E437FC">
            <w:pPr>
              <w:spacing w:before="20" w:after="20"/>
              <w:jc w:val="center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</w:p>
          <w:p w14:paraId="65448CCE" w14:textId="77777777" w:rsidR="00DE496D" w:rsidRPr="00602DC4" w:rsidRDefault="00DE496D" w:rsidP="00E437FC">
            <w:pPr>
              <w:spacing w:before="20" w:after="20"/>
              <w:jc w:val="center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</w:p>
        </w:tc>
      </w:tr>
      <w:tr w:rsidR="002132A6" w:rsidRPr="00602DC4" w14:paraId="67988D72" w14:textId="77777777" w:rsidTr="00E437FC">
        <w:tc>
          <w:tcPr>
            <w:tcW w:w="4531" w:type="dxa"/>
          </w:tcPr>
          <w:p w14:paraId="0B696CCC" w14:textId="77777777" w:rsidR="00DE496D" w:rsidRPr="00602DC4" w:rsidRDefault="00DE496D" w:rsidP="00E437FC">
            <w:pPr>
              <w:spacing w:before="20" w:after="20"/>
              <w:jc w:val="center"/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  <w:t>PHÒNG KHOA HỌC - CÔNG NGHỆ</w:t>
            </w:r>
          </w:p>
          <w:p w14:paraId="667F7F56" w14:textId="77777777" w:rsidR="00DE496D" w:rsidRPr="00602DC4" w:rsidRDefault="00DE496D" w:rsidP="00E437FC">
            <w:pPr>
              <w:spacing w:before="20" w:after="20"/>
              <w:jc w:val="center"/>
              <w:rPr>
                <w:rFonts w:ascii="Times New Roman" w:hAnsi="Times New Roman" w:cs="Times New Roman"/>
                <w:i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i/>
                <w:color w:val="000099"/>
                <w:sz w:val="24"/>
                <w:szCs w:val="26"/>
              </w:rPr>
              <w:t>(Ký và ghi rõ họ tên)</w:t>
            </w:r>
          </w:p>
        </w:tc>
        <w:tc>
          <w:tcPr>
            <w:tcW w:w="4531" w:type="dxa"/>
          </w:tcPr>
          <w:p w14:paraId="4444ED0B" w14:textId="77777777" w:rsidR="00DE496D" w:rsidRPr="00602DC4" w:rsidRDefault="00DE496D" w:rsidP="00E437FC">
            <w:pPr>
              <w:spacing w:before="20" w:after="20"/>
              <w:jc w:val="center"/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  <w:t>BAN GIÁM HIỆU</w:t>
            </w:r>
          </w:p>
          <w:p w14:paraId="2346A0EE" w14:textId="77777777" w:rsidR="00DE496D" w:rsidRPr="00602DC4" w:rsidRDefault="00DE496D" w:rsidP="00E437FC">
            <w:pPr>
              <w:spacing w:before="20" w:after="20"/>
              <w:jc w:val="center"/>
              <w:rPr>
                <w:rFonts w:ascii="Times New Roman" w:hAnsi="Times New Roman" w:cs="Times New Roman"/>
                <w:i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i/>
                <w:color w:val="000099"/>
                <w:sz w:val="24"/>
                <w:szCs w:val="26"/>
              </w:rPr>
              <w:t>(Ký và ghi rõ họ tên)</w:t>
            </w:r>
          </w:p>
        </w:tc>
      </w:tr>
    </w:tbl>
    <w:p w14:paraId="62773716" w14:textId="77777777" w:rsidR="00DE496D" w:rsidRPr="00602DC4" w:rsidRDefault="00DE496D" w:rsidP="00DE496D">
      <w:pPr>
        <w:spacing w:before="40" w:after="40" w:line="288" w:lineRule="auto"/>
        <w:ind w:firstLine="284"/>
        <w:jc w:val="both"/>
        <w:rPr>
          <w:rFonts w:ascii="Times New Roman" w:hAnsi="Times New Roman" w:cs="Times New Roman"/>
          <w:color w:val="000099"/>
          <w:sz w:val="26"/>
          <w:szCs w:val="26"/>
        </w:rPr>
      </w:pPr>
    </w:p>
    <w:p w14:paraId="5BC73882" w14:textId="39EB9DB5" w:rsidR="00DE496D" w:rsidRPr="00602DC4" w:rsidRDefault="00DE496D" w:rsidP="003A29E2">
      <w:pPr>
        <w:spacing w:before="40" w:after="40" w:line="288" w:lineRule="auto"/>
        <w:jc w:val="both"/>
        <w:rPr>
          <w:rFonts w:ascii="Times New Roman" w:hAnsi="Times New Roman" w:cs="Times New Roman"/>
          <w:color w:val="000099"/>
          <w:sz w:val="26"/>
          <w:szCs w:val="26"/>
        </w:rPr>
      </w:pPr>
    </w:p>
    <w:p w14:paraId="04CFC20D" w14:textId="77777777" w:rsidR="00DE496D" w:rsidRPr="00602DC4" w:rsidRDefault="00DE496D" w:rsidP="003A29E2">
      <w:pPr>
        <w:spacing w:before="40" w:after="40" w:line="288" w:lineRule="auto"/>
        <w:jc w:val="both"/>
        <w:rPr>
          <w:rFonts w:ascii="Times New Roman" w:hAnsi="Times New Roman" w:cs="Times New Roman"/>
          <w:color w:val="000099"/>
          <w:sz w:val="26"/>
          <w:szCs w:val="26"/>
        </w:rPr>
      </w:pPr>
    </w:p>
    <w:p w14:paraId="315412A3" w14:textId="77777777" w:rsidR="00DE496D" w:rsidRPr="00602DC4" w:rsidRDefault="00DE496D" w:rsidP="003A29E2">
      <w:pPr>
        <w:spacing w:before="40" w:after="40" w:line="288" w:lineRule="auto"/>
        <w:jc w:val="both"/>
        <w:rPr>
          <w:rFonts w:ascii="Times New Roman" w:hAnsi="Times New Roman" w:cs="Times New Roman"/>
          <w:color w:val="000099"/>
          <w:sz w:val="26"/>
          <w:szCs w:val="26"/>
        </w:rPr>
      </w:pPr>
    </w:p>
    <w:p w14:paraId="3041F7B2" w14:textId="77777777" w:rsidR="002A7A8F" w:rsidRPr="00602DC4" w:rsidRDefault="002A7A8F">
      <w:pPr>
        <w:spacing w:before="40" w:after="40" w:line="288" w:lineRule="auto"/>
        <w:jc w:val="both"/>
        <w:rPr>
          <w:rFonts w:ascii="Times New Roman" w:hAnsi="Times New Roman" w:cs="Times New Roman"/>
          <w:color w:val="000099"/>
          <w:sz w:val="26"/>
          <w:szCs w:val="26"/>
        </w:rPr>
      </w:pPr>
    </w:p>
    <w:sectPr w:rsidR="002A7A8F" w:rsidRPr="00602DC4" w:rsidSect="00C64B1B">
      <w:headerReference w:type="default" r:id="rId8"/>
      <w:footerReference w:type="default" r:id="rId9"/>
      <w:pgSz w:w="11907" w:h="16840" w:code="9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2924F9" w14:textId="77777777" w:rsidR="00581537" w:rsidRDefault="00581537" w:rsidP="00FF132C">
      <w:pPr>
        <w:spacing w:after="0" w:line="240" w:lineRule="auto"/>
      </w:pPr>
      <w:r>
        <w:separator/>
      </w:r>
    </w:p>
  </w:endnote>
  <w:endnote w:type="continuationSeparator" w:id="0">
    <w:p w14:paraId="1E9A04DB" w14:textId="77777777" w:rsidR="00581537" w:rsidRDefault="00581537" w:rsidP="00FF13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27C77B" w14:textId="77777777" w:rsidR="000471C7" w:rsidRDefault="000471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136180" w14:textId="77777777" w:rsidR="00581537" w:rsidRDefault="00581537" w:rsidP="00FF132C">
      <w:pPr>
        <w:spacing w:after="0" w:line="240" w:lineRule="auto"/>
      </w:pPr>
      <w:r>
        <w:separator/>
      </w:r>
    </w:p>
  </w:footnote>
  <w:footnote w:type="continuationSeparator" w:id="0">
    <w:p w14:paraId="5C3CB23A" w14:textId="77777777" w:rsidR="00581537" w:rsidRDefault="00581537" w:rsidP="00FF13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3CE5B6" w14:textId="77777777" w:rsidR="000471C7" w:rsidRDefault="000471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D87901"/>
    <w:multiLevelType w:val="hybridMultilevel"/>
    <w:tmpl w:val="F934CD50"/>
    <w:lvl w:ilvl="0" w:tplc="8E30585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E931E4"/>
    <w:multiLevelType w:val="hybridMultilevel"/>
    <w:tmpl w:val="337EEE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440623"/>
    <w:multiLevelType w:val="hybridMultilevel"/>
    <w:tmpl w:val="0C28961C"/>
    <w:lvl w:ilvl="0" w:tplc="B8CCE23E">
      <w:start w:val="1"/>
      <w:numFmt w:val="bullet"/>
      <w:suff w:val="space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Times New Roman" w:hAnsi="Times New Roman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Times New Roman" w:hAnsi="Times New Roman" w:cs="Times New Roman" w:hint="default"/>
      </w:rPr>
    </w:lvl>
  </w:abstractNum>
  <w:abstractNum w:abstractNumId="3" w15:restartNumberingAfterBreak="0">
    <w:nsid w:val="7AD06065"/>
    <w:multiLevelType w:val="hybridMultilevel"/>
    <w:tmpl w:val="337EEE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0669986">
    <w:abstractNumId w:val="2"/>
  </w:num>
  <w:num w:numId="2" w16cid:durableId="878786377">
    <w:abstractNumId w:val="3"/>
  </w:num>
  <w:num w:numId="3" w16cid:durableId="1195003132">
    <w:abstractNumId w:val="1"/>
  </w:num>
  <w:num w:numId="4" w16cid:durableId="17417086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documentProtection w:edit="trackedChanges" w:enforcement="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ACJzMzNLIwtDS1MTcyUdpeDU4uLM/DyQAkOLWgDSDPX+LQAAAA=="/>
  </w:docVars>
  <w:rsids>
    <w:rsidRoot w:val="00CD7F4D"/>
    <w:rsid w:val="00004756"/>
    <w:rsid w:val="0000480B"/>
    <w:rsid w:val="00005EC8"/>
    <w:rsid w:val="0000627D"/>
    <w:rsid w:val="00006762"/>
    <w:rsid w:val="00011925"/>
    <w:rsid w:val="00012FAD"/>
    <w:rsid w:val="00013928"/>
    <w:rsid w:val="0002035D"/>
    <w:rsid w:val="00020AF0"/>
    <w:rsid w:val="0003553D"/>
    <w:rsid w:val="00035567"/>
    <w:rsid w:val="00036BC1"/>
    <w:rsid w:val="000375CA"/>
    <w:rsid w:val="00043ABF"/>
    <w:rsid w:val="000471C7"/>
    <w:rsid w:val="00054AC0"/>
    <w:rsid w:val="00077832"/>
    <w:rsid w:val="00080F1A"/>
    <w:rsid w:val="00083DCF"/>
    <w:rsid w:val="00093C3E"/>
    <w:rsid w:val="000A0094"/>
    <w:rsid w:val="000A1A0B"/>
    <w:rsid w:val="000A35EB"/>
    <w:rsid w:val="000A4E3D"/>
    <w:rsid w:val="000B18B5"/>
    <w:rsid w:val="000B3323"/>
    <w:rsid w:val="000B547F"/>
    <w:rsid w:val="000B69D5"/>
    <w:rsid w:val="000C7442"/>
    <w:rsid w:val="000D2C05"/>
    <w:rsid w:val="000D55AD"/>
    <w:rsid w:val="000E25F3"/>
    <w:rsid w:val="000F5226"/>
    <w:rsid w:val="001037AB"/>
    <w:rsid w:val="00103D67"/>
    <w:rsid w:val="00105B51"/>
    <w:rsid w:val="00106B6A"/>
    <w:rsid w:val="001142B7"/>
    <w:rsid w:val="00123794"/>
    <w:rsid w:val="0012487E"/>
    <w:rsid w:val="00127133"/>
    <w:rsid w:val="00135FD6"/>
    <w:rsid w:val="00136C75"/>
    <w:rsid w:val="001525A5"/>
    <w:rsid w:val="00152B9E"/>
    <w:rsid w:val="00162356"/>
    <w:rsid w:val="00183279"/>
    <w:rsid w:val="00185B19"/>
    <w:rsid w:val="00185F7B"/>
    <w:rsid w:val="00190317"/>
    <w:rsid w:val="00190909"/>
    <w:rsid w:val="00193B5C"/>
    <w:rsid w:val="001949D8"/>
    <w:rsid w:val="00195C8B"/>
    <w:rsid w:val="001C44C4"/>
    <w:rsid w:val="001C7739"/>
    <w:rsid w:val="001D1812"/>
    <w:rsid w:val="001E76C0"/>
    <w:rsid w:val="001F0537"/>
    <w:rsid w:val="001F15DE"/>
    <w:rsid w:val="001F1EF7"/>
    <w:rsid w:val="001F3B2A"/>
    <w:rsid w:val="00210C83"/>
    <w:rsid w:val="002132A6"/>
    <w:rsid w:val="00233152"/>
    <w:rsid w:val="00240458"/>
    <w:rsid w:val="00243B47"/>
    <w:rsid w:val="0024471A"/>
    <w:rsid w:val="002656BA"/>
    <w:rsid w:val="00281810"/>
    <w:rsid w:val="00282F1E"/>
    <w:rsid w:val="00283FFC"/>
    <w:rsid w:val="002A06EC"/>
    <w:rsid w:val="002A7A8F"/>
    <w:rsid w:val="002B1701"/>
    <w:rsid w:val="002B331C"/>
    <w:rsid w:val="002B5F44"/>
    <w:rsid w:val="002C04DC"/>
    <w:rsid w:val="002C4198"/>
    <w:rsid w:val="002C4CD1"/>
    <w:rsid w:val="002C5870"/>
    <w:rsid w:val="002D064E"/>
    <w:rsid w:val="002E0884"/>
    <w:rsid w:val="002E3FDD"/>
    <w:rsid w:val="002E7680"/>
    <w:rsid w:val="002F19A2"/>
    <w:rsid w:val="003045E1"/>
    <w:rsid w:val="003051B8"/>
    <w:rsid w:val="0031086A"/>
    <w:rsid w:val="00315D39"/>
    <w:rsid w:val="00334F94"/>
    <w:rsid w:val="00355DC8"/>
    <w:rsid w:val="0036054B"/>
    <w:rsid w:val="00362B2B"/>
    <w:rsid w:val="00371793"/>
    <w:rsid w:val="00377A15"/>
    <w:rsid w:val="0039215C"/>
    <w:rsid w:val="0039373D"/>
    <w:rsid w:val="003958A5"/>
    <w:rsid w:val="003A0E73"/>
    <w:rsid w:val="003A29E2"/>
    <w:rsid w:val="003A4960"/>
    <w:rsid w:val="003A61E8"/>
    <w:rsid w:val="003A647D"/>
    <w:rsid w:val="003C11F2"/>
    <w:rsid w:val="003C49B9"/>
    <w:rsid w:val="003C6544"/>
    <w:rsid w:val="003D070E"/>
    <w:rsid w:val="003D7F3A"/>
    <w:rsid w:val="003E0555"/>
    <w:rsid w:val="003E13E4"/>
    <w:rsid w:val="003F1C4E"/>
    <w:rsid w:val="003F3705"/>
    <w:rsid w:val="00402462"/>
    <w:rsid w:val="00406926"/>
    <w:rsid w:val="0040760D"/>
    <w:rsid w:val="00410070"/>
    <w:rsid w:val="004100B6"/>
    <w:rsid w:val="004114BF"/>
    <w:rsid w:val="00421E9C"/>
    <w:rsid w:val="00424061"/>
    <w:rsid w:val="00426280"/>
    <w:rsid w:val="0042640A"/>
    <w:rsid w:val="004330C6"/>
    <w:rsid w:val="00434B1E"/>
    <w:rsid w:val="00436F6F"/>
    <w:rsid w:val="00442302"/>
    <w:rsid w:val="004449BD"/>
    <w:rsid w:val="004479AD"/>
    <w:rsid w:val="004604AC"/>
    <w:rsid w:val="0046121D"/>
    <w:rsid w:val="00461D93"/>
    <w:rsid w:val="0046428E"/>
    <w:rsid w:val="00466D82"/>
    <w:rsid w:val="004722AD"/>
    <w:rsid w:val="004737BA"/>
    <w:rsid w:val="00473AF1"/>
    <w:rsid w:val="00476E09"/>
    <w:rsid w:val="0048464E"/>
    <w:rsid w:val="00490116"/>
    <w:rsid w:val="004926B9"/>
    <w:rsid w:val="0049493C"/>
    <w:rsid w:val="004965DE"/>
    <w:rsid w:val="00496CA5"/>
    <w:rsid w:val="00497B8A"/>
    <w:rsid w:val="004A41E0"/>
    <w:rsid w:val="004A4D5B"/>
    <w:rsid w:val="004A762F"/>
    <w:rsid w:val="004A774F"/>
    <w:rsid w:val="004B32B9"/>
    <w:rsid w:val="004C1E63"/>
    <w:rsid w:val="004C703B"/>
    <w:rsid w:val="004E153F"/>
    <w:rsid w:val="004E215C"/>
    <w:rsid w:val="004E2701"/>
    <w:rsid w:val="004E6B41"/>
    <w:rsid w:val="004E7B06"/>
    <w:rsid w:val="004F19BD"/>
    <w:rsid w:val="004F4F01"/>
    <w:rsid w:val="0050669B"/>
    <w:rsid w:val="00515CA0"/>
    <w:rsid w:val="005257AE"/>
    <w:rsid w:val="005263CA"/>
    <w:rsid w:val="00527A0B"/>
    <w:rsid w:val="005342F0"/>
    <w:rsid w:val="0053727A"/>
    <w:rsid w:val="00541B4A"/>
    <w:rsid w:val="00544CE1"/>
    <w:rsid w:val="00550510"/>
    <w:rsid w:val="005506CA"/>
    <w:rsid w:val="00555A84"/>
    <w:rsid w:val="005607D9"/>
    <w:rsid w:val="00561276"/>
    <w:rsid w:val="005641FD"/>
    <w:rsid w:val="0056484F"/>
    <w:rsid w:val="00572B67"/>
    <w:rsid w:val="00573914"/>
    <w:rsid w:val="005779F3"/>
    <w:rsid w:val="00581537"/>
    <w:rsid w:val="005912E4"/>
    <w:rsid w:val="005A0541"/>
    <w:rsid w:val="005B037D"/>
    <w:rsid w:val="005B0590"/>
    <w:rsid w:val="005B15D4"/>
    <w:rsid w:val="005B674A"/>
    <w:rsid w:val="005B73DD"/>
    <w:rsid w:val="005C02D3"/>
    <w:rsid w:val="005E2193"/>
    <w:rsid w:val="00602DC4"/>
    <w:rsid w:val="006136C5"/>
    <w:rsid w:val="00616B3E"/>
    <w:rsid w:val="00625287"/>
    <w:rsid w:val="00626444"/>
    <w:rsid w:val="006307B5"/>
    <w:rsid w:val="0063185C"/>
    <w:rsid w:val="00631FE2"/>
    <w:rsid w:val="0063230D"/>
    <w:rsid w:val="00634E00"/>
    <w:rsid w:val="006545CF"/>
    <w:rsid w:val="00660034"/>
    <w:rsid w:val="00661E8B"/>
    <w:rsid w:val="00686485"/>
    <w:rsid w:val="006934A6"/>
    <w:rsid w:val="006A0CCB"/>
    <w:rsid w:val="006A21BD"/>
    <w:rsid w:val="006A51B5"/>
    <w:rsid w:val="006B040B"/>
    <w:rsid w:val="006B608A"/>
    <w:rsid w:val="006C5C60"/>
    <w:rsid w:val="006D78E4"/>
    <w:rsid w:val="006E0A7F"/>
    <w:rsid w:val="006E3DEC"/>
    <w:rsid w:val="006E440F"/>
    <w:rsid w:val="007134EF"/>
    <w:rsid w:val="00717E8C"/>
    <w:rsid w:val="0072197D"/>
    <w:rsid w:val="00724488"/>
    <w:rsid w:val="007324A8"/>
    <w:rsid w:val="00733C4A"/>
    <w:rsid w:val="00735BCB"/>
    <w:rsid w:val="00741C17"/>
    <w:rsid w:val="00746643"/>
    <w:rsid w:val="0074709E"/>
    <w:rsid w:val="00747598"/>
    <w:rsid w:val="007554CD"/>
    <w:rsid w:val="007568A9"/>
    <w:rsid w:val="00761DCA"/>
    <w:rsid w:val="00771A8C"/>
    <w:rsid w:val="00775F46"/>
    <w:rsid w:val="00776705"/>
    <w:rsid w:val="00782552"/>
    <w:rsid w:val="00783C80"/>
    <w:rsid w:val="00797F02"/>
    <w:rsid w:val="007B57E0"/>
    <w:rsid w:val="007B6B4F"/>
    <w:rsid w:val="007B7991"/>
    <w:rsid w:val="007C102F"/>
    <w:rsid w:val="007C25A9"/>
    <w:rsid w:val="007C30C3"/>
    <w:rsid w:val="007D3AEA"/>
    <w:rsid w:val="007D456B"/>
    <w:rsid w:val="007D553A"/>
    <w:rsid w:val="007E0192"/>
    <w:rsid w:val="007E5339"/>
    <w:rsid w:val="007E79AE"/>
    <w:rsid w:val="00801EB3"/>
    <w:rsid w:val="008064A9"/>
    <w:rsid w:val="0081451E"/>
    <w:rsid w:val="0081552B"/>
    <w:rsid w:val="00821A5E"/>
    <w:rsid w:val="00837ED2"/>
    <w:rsid w:val="008414EF"/>
    <w:rsid w:val="00846F1F"/>
    <w:rsid w:val="00851753"/>
    <w:rsid w:val="0086729A"/>
    <w:rsid w:val="00873587"/>
    <w:rsid w:val="008742BE"/>
    <w:rsid w:val="0087452A"/>
    <w:rsid w:val="00874F34"/>
    <w:rsid w:val="0087516F"/>
    <w:rsid w:val="00877ACB"/>
    <w:rsid w:val="008804B5"/>
    <w:rsid w:val="00880CD9"/>
    <w:rsid w:val="0088322E"/>
    <w:rsid w:val="0089262A"/>
    <w:rsid w:val="00894C56"/>
    <w:rsid w:val="008A44B1"/>
    <w:rsid w:val="008A462F"/>
    <w:rsid w:val="008A5216"/>
    <w:rsid w:val="008A646E"/>
    <w:rsid w:val="008B116E"/>
    <w:rsid w:val="008B221D"/>
    <w:rsid w:val="008C55CA"/>
    <w:rsid w:val="008D06FB"/>
    <w:rsid w:val="008D146A"/>
    <w:rsid w:val="008D26A6"/>
    <w:rsid w:val="008D3720"/>
    <w:rsid w:val="008D6FAA"/>
    <w:rsid w:val="008E2126"/>
    <w:rsid w:val="008F1447"/>
    <w:rsid w:val="008F3954"/>
    <w:rsid w:val="008F5697"/>
    <w:rsid w:val="008F6657"/>
    <w:rsid w:val="00910FFD"/>
    <w:rsid w:val="00914ED9"/>
    <w:rsid w:val="0091739B"/>
    <w:rsid w:val="00937172"/>
    <w:rsid w:val="009429FC"/>
    <w:rsid w:val="00943EDC"/>
    <w:rsid w:val="00946AFC"/>
    <w:rsid w:val="00960A58"/>
    <w:rsid w:val="00962B38"/>
    <w:rsid w:val="00970751"/>
    <w:rsid w:val="00972FA7"/>
    <w:rsid w:val="00974DAE"/>
    <w:rsid w:val="00977F27"/>
    <w:rsid w:val="009932E0"/>
    <w:rsid w:val="00997508"/>
    <w:rsid w:val="009A2DF4"/>
    <w:rsid w:val="009A3E20"/>
    <w:rsid w:val="009B2059"/>
    <w:rsid w:val="009B5008"/>
    <w:rsid w:val="009B611C"/>
    <w:rsid w:val="009C1898"/>
    <w:rsid w:val="009C487A"/>
    <w:rsid w:val="009D0908"/>
    <w:rsid w:val="009D39C2"/>
    <w:rsid w:val="009D46D7"/>
    <w:rsid w:val="009E1DB1"/>
    <w:rsid w:val="009E7021"/>
    <w:rsid w:val="009F3705"/>
    <w:rsid w:val="009F3836"/>
    <w:rsid w:val="00A00B10"/>
    <w:rsid w:val="00A02BB1"/>
    <w:rsid w:val="00A05820"/>
    <w:rsid w:val="00A05A7F"/>
    <w:rsid w:val="00A11906"/>
    <w:rsid w:val="00A16EF1"/>
    <w:rsid w:val="00A212DB"/>
    <w:rsid w:val="00A231CA"/>
    <w:rsid w:val="00A26E5E"/>
    <w:rsid w:val="00A3487B"/>
    <w:rsid w:val="00A4154B"/>
    <w:rsid w:val="00A54BA0"/>
    <w:rsid w:val="00A55206"/>
    <w:rsid w:val="00A646EE"/>
    <w:rsid w:val="00A80118"/>
    <w:rsid w:val="00AA0DFF"/>
    <w:rsid w:val="00AA4961"/>
    <w:rsid w:val="00AB0FB4"/>
    <w:rsid w:val="00AB3021"/>
    <w:rsid w:val="00AC4C06"/>
    <w:rsid w:val="00AE7819"/>
    <w:rsid w:val="00AF0171"/>
    <w:rsid w:val="00AF2384"/>
    <w:rsid w:val="00AF4C0E"/>
    <w:rsid w:val="00B01A73"/>
    <w:rsid w:val="00B061F2"/>
    <w:rsid w:val="00B07A8B"/>
    <w:rsid w:val="00B07ACC"/>
    <w:rsid w:val="00B102CB"/>
    <w:rsid w:val="00B2144B"/>
    <w:rsid w:val="00B216E2"/>
    <w:rsid w:val="00B27597"/>
    <w:rsid w:val="00B30297"/>
    <w:rsid w:val="00B34253"/>
    <w:rsid w:val="00B46672"/>
    <w:rsid w:val="00B53B12"/>
    <w:rsid w:val="00B54B96"/>
    <w:rsid w:val="00B55DD1"/>
    <w:rsid w:val="00B56FE8"/>
    <w:rsid w:val="00B61520"/>
    <w:rsid w:val="00B747CC"/>
    <w:rsid w:val="00B80BF0"/>
    <w:rsid w:val="00B83244"/>
    <w:rsid w:val="00B917ED"/>
    <w:rsid w:val="00B93FD9"/>
    <w:rsid w:val="00B945E0"/>
    <w:rsid w:val="00BA16C7"/>
    <w:rsid w:val="00BA2CB4"/>
    <w:rsid w:val="00BA3811"/>
    <w:rsid w:val="00BA39F0"/>
    <w:rsid w:val="00BA75B2"/>
    <w:rsid w:val="00BB3747"/>
    <w:rsid w:val="00BB40FA"/>
    <w:rsid w:val="00BC6B42"/>
    <w:rsid w:val="00BD0FAE"/>
    <w:rsid w:val="00BE5648"/>
    <w:rsid w:val="00BE6632"/>
    <w:rsid w:val="00BE6EB6"/>
    <w:rsid w:val="00BF0910"/>
    <w:rsid w:val="00BF4D50"/>
    <w:rsid w:val="00C0127D"/>
    <w:rsid w:val="00C04EBA"/>
    <w:rsid w:val="00C0625A"/>
    <w:rsid w:val="00C16247"/>
    <w:rsid w:val="00C26F06"/>
    <w:rsid w:val="00C35389"/>
    <w:rsid w:val="00C439D3"/>
    <w:rsid w:val="00C5145B"/>
    <w:rsid w:val="00C56BB2"/>
    <w:rsid w:val="00C64B1B"/>
    <w:rsid w:val="00C65DD8"/>
    <w:rsid w:val="00C7182E"/>
    <w:rsid w:val="00C71AA4"/>
    <w:rsid w:val="00C736B1"/>
    <w:rsid w:val="00C85C51"/>
    <w:rsid w:val="00C87B82"/>
    <w:rsid w:val="00C92906"/>
    <w:rsid w:val="00CA1F12"/>
    <w:rsid w:val="00CA32AB"/>
    <w:rsid w:val="00CA4CAE"/>
    <w:rsid w:val="00CA6D09"/>
    <w:rsid w:val="00CB68EF"/>
    <w:rsid w:val="00CC2F8E"/>
    <w:rsid w:val="00CC314C"/>
    <w:rsid w:val="00CC58E6"/>
    <w:rsid w:val="00CC66D3"/>
    <w:rsid w:val="00CD7F4D"/>
    <w:rsid w:val="00CE60AB"/>
    <w:rsid w:val="00CE656D"/>
    <w:rsid w:val="00CE6988"/>
    <w:rsid w:val="00CF0378"/>
    <w:rsid w:val="00CF3248"/>
    <w:rsid w:val="00CF35E8"/>
    <w:rsid w:val="00D001B9"/>
    <w:rsid w:val="00D03181"/>
    <w:rsid w:val="00D1094C"/>
    <w:rsid w:val="00D201EB"/>
    <w:rsid w:val="00D24DEE"/>
    <w:rsid w:val="00D36EBD"/>
    <w:rsid w:val="00D4373A"/>
    <w:rsid w:val="00D44289"/>
    <w:rsid w:val="00D513F3"/>
    <w:rsid w:val="00D51635"/>
    <w:rsid w:val="00D520DE"/>
    <w:rsid w:val="00D524A6"/>
    <w:rsid w:val="00D77CBE"/>
    <w:rsid w:val="00D86738"/>
    <w:rsid w:val="00DA155E"/>
    <w:rsid w:val="00DA16E1"/>
    <w:rsid w:val="00DB03DB"/>
    <w:rsid w:val="00DB5AF3"/>
    <w:rsid w:val="00DC1E82"/>
    <w:rsid w:val="00DD693B"/>
    <w:rsid w:val="00DE0261"/>
    <w:rsid w:val="00DE1C30"/>
    <w:rsid w:val="00DE496D"/>
    <w:rsid w:val="00DF0170"/>
    <w:rsid w:val="00DF67F4"/>
    <w:rsid w:val="00DF750A"/>
    <w:rsid w:val="00E00EF6"/>
    <w:rsid w:val="00E10C1A"/>
    <w:rsid w:val="00E12DF8"/>
    <w:rsid w:val="00E15C53"/>
    <w:rsid w:val="00E212FC"/>
    <w:rsid w:val="00E21BB9"/>
    <w:rsid w:val="00E25286"/>
    <w:rsid w:val="00E26D85"/>
    <w:rsid w:val="00E26DD0"/>
    <w:rsid w:val="00E30267"/>
    <w:rsid w:val="00E303F6"/>
    <w:rsid w:val="00E35F76"/>
    <w:rsid w:val="00E41FB0"/>
    <w:rsid w:val="00E432F3"/>
    <w:rsid w:val="00E437FC"/>
    <w:rsid w:val="00E5001F"/>
    <w:rsid w:val="00E53C85"/>
    <w:rsid w:val="00E56058"/>
    <w:rsid w:val="00E75812"/>
    <w:rsid w:val="00E82A2B"/>
    <w:rsid w:val="00E868E9"/>
    <w:rsid w:val="00E927C5"/>
    <w:rsid w:val="00E96317"/>
    <w:rsid w:val="00EA497C"/>
    <w:rsid w:val="00EA4EA0"/>
    <w:rsid w:val="00EA5775"/>
    <w:rsid w:val="00EA7E30"/>
    <w:rsid w:val="00EB2C1B"/>
    <w:rsid w:val="00EC17C1"/>
    <w:rsid w:val="00ED0B25"/>
    <w:rsid w:val="00ED15C1"/>
    <w:rsid w:val="00EE205C"/>
    <w:rsid w:val="00EE35CF"/>
    <w:rsid w:val="00EE3AE7"/>
    <w:rsid w:val="00EE5CB2"/>
    <w:rsid w:val="00EE5D98"/>
    <w:rsid w:val="00EE7F3E"/>
    <w:rsid w:val="00EF32B1"/>
    <w:rsid w:val="00EF335B"/>
    <w:rsid w:val="00EF3596"/>
    <w:rsid w:val="00EF3649"/>
    <w:rsid w:val="00EF5755"/>
    <w:rsid w:val="00F0090D"/>
    <w:rsid w:val="00F0261A"/>
    <w:rsid w:val="00F04808"/>
    <w:rsid w:val="00F06880"/>
    <w:rsid w:val="00F22828"/>
    <w:rsid w:val="00F26077"/>
    <w:rsid w:val="00F32A44"/>
    <w:rsid w:val="00F33E46"/>
    <w:rsid w:val="00F343A8"/>
    <w:rsid w:val="00F35E04"/>
    <w:rsid w:val="00F36AAB"/>
    <w:rsid w:val="00F374EE"/>
    <w:rsid w:val="00F40F39"/>
    <w:rsid w:val="00F428D1"/>
    <w:rsid w:val="00F43DD6"/>
    <w:rsid w:val="00F44734"/>
    <w:rsid w:val="00F54158"/>
    <w:rsid w:val="00F5584E"/>
    <w:rsid w:val="00F5780A"/>
    <w:rsid w:val="00F601FF"/>
    <w:rsid w:val="00F75FE0"/>
    <w:rsid w:val="00F83AF3"/>
    <w:rsid w:val="00F91D20"/>
    <w:rsid w:val="00F96B03"/>
    <w:rsid w:val="00F9724C"/>
    <w:rsid w:val="00F9792F"/>
    <w:rsid w:val="00F97E14"/>
    <w:rsid w:val="00FA3B65"/>
    <w:rsid w:val="00FA7FA6"/>
    <w:rsid w:val="00FD4051"/>
    <w:rsid w:val="00FD7A96"/>
    <w:rsid w:val="00FE08FE"/>
    <w:rsid w:val="00FE416E"/>
    <w:rsid w:val="00FF132C"/>
    <w:rsid w:val="00FF2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D5C57D"/>
  <w15:docId w15:val="{E3D6F24C-2BCF-4258-857D-2C8AA70034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496D"/>
  </w:style>
  <w:style w:type="paragraph" w:styleId="Heading1">
    <w:name w:val="heading 1"/>
    <w:basedOn w:val="Normal"/>
    <w:next w:val="Normal"/>
    <w:link w:val="Heading1Char"/>
    <w:uiPriority w:val="9"/>
    <w:qFormat/>
    <w:rsid w:val="00A0582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0582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C703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C703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C703B"/>
    <w:pPr>
      <w:keepNext/>
      <w:keepLines/>
      <w:spacing w:before="40" w:after="0" w:line="360" w:lineRule="auto"/>
      <w:outlineLvl w:val="5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07A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90909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FF13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FF132C"/>
  </w:style>
  <w:style w:type="paragraph" w:styleId="Footer">
    <w:name w:val="footer"/>
    <w:basedOn w:val="Normal"/>
    <w:link w:val="FooterChar"/>
    <w:uiPriority w:val="99"/>
    <w:unhideWhenUsed/>
    <w:rsid w:val="00FF13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132C"/>
  </w:style>
  <w:style w:type="character" w:customStyle="1" w:styleId="Heading1Char">
    <w:name w:val="Heading 1 Char"/>
    <w:basedOn w:val="DefaultParagraphFont"/>
    <w:link w:val="Heading1"/>
    <w:uiPriority w:val="9"/>
    <w:rsid w:val="00A0582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0582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C703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C703B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C703B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paragraph" w:styleId="BodyTextIndent">
    <w:name w:val="Body Text Indent"/>
    <w:basedOn w:val="Normal"/>
    <w:link w:val="BodyTextIndentChar"/>
    <w:rsid w:val="004C703B"/>
    <w:pPr>
      <w:tabs>
        <w:tab w:val="left" w:pos="1407"/>
      </w:tabs>
      <w:spacing w:after="0" w:line="240" w:lineRule="auto"/>
      <w:ind w:left="360"/>
      <w:jc w:val="both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BodyTextIndentChar">
    <w:name w:val="Body Text Indent Char"/>
    <w:basedOn w:val="DefaultParagraphFont"/>
    <w:link w:val="BodyTextIndent"/>
    <w:rsid w:val="004C703B"/>
    <w:rPr>
      <w:rFonts w:ascii="Times New Roman" w:eastAsia="Times New Roman" w:hAnsi="Times New Roman" w:cs="Times New Roman"/>
      <w:sz w:val="28"/>
      <w:szCs w:val="28"/>
    </w:rPr>
  </w:style>
  <w:style w:type="paragraph" w:styleId="BlockText">
    <w:name w:val="Block Text"/>
    <w:basedOn w:val="Normal"/>
    <w:rsid w:val="004C703B"/>
    <w:pPr>
      <w:tabs>
        <w:tab w:val="left" w:pos="1407"/>
      </w:tabs>
      <w:spacing w:after="0" w:line="240" w:lineRule="auto"/>
      <w:ind w:left="603" w:right="810" w:firstLine="536"/>
      <w:jc w:val="both"/>
    </w:pPr>
    <w:rPr>
      <w:rFonts w:ascii="Times New Roman" w:eastAsia="Times New Roman" w:hAnsi="Times New Roman" w:cs="Times New Roman"/>
      <w:i/>
      <w:iCs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99750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E6EB6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437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37F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37F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37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37F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37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37FC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4709E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A1F12"/>
    <w:pPr>
      <w:spacing w:after="0" w:line="240" w:lineRule="auto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35E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835975-E600-452A-BE8C-B27FBA502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4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guyễn Trung Kiên</dc:creator>
  <cp:lastModifiedBy>Nguyễn Trung Kiên</cp:lastModifiedBy>
  <cp:revision>10</cp:revision>
  <cp:lastPrinted>2022-12-26T09:05:00Z</cp:lastPrinted>
  <dcterms:created xsi:type="dcterms:W3CDTF">2022-12-26T09:00:00Z</dcterms:created>
  <dcterms:modified xsi:type="dcterms:W3CDTF">2022-12-27T03:58:00Z</dcterms:modified>
</cp:coreProperties>
</file>